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F64B5" w14:textId="576D1BC0" w:rsidR="00AB0E97" w:rsidRDefault="0040726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2A6653A" wp14:editId="238E885A">
                <wp:simplePos x="0" y="0"/>
                <wp:positionH relativeFrom="margin">
                  <wp:align>center</wp:align>
                </wp:positionH>
                <wp:positionV relativeFrom="paragraph">
                  <wp:posOffset>312420</wp:posOffset>
                </wp:positionV>
                <wp:extent cx="2667000" cy="1196340"/>
                <wp:effectExtent l="0" t="0" r="1905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7000" cy="1196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4F37C7" w14:textId="561CB588" w:rsidR="00073EA7" w:rsidRPr="00E54E7C" w:rsidRDefault="00073EA7">
                            <w:pPr>
                              <w:rPr>
                                <w:color w:val="0070C0"/>
                                <w:sz w:val="144"/>
                                <w:szCs w:val="144"/>
                              </w:rPr>
                            </w:pPr>
                            <w:r w:rsidRPr="00E54E7C">
                              <w:rPr>
                                <w:color w:val="0070C0"/>
                                <w:sz w:val="144"/>
                                <w:szCs w:val="144"/>
                              </w:rPr>
                              <w:t>RU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A665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4.6pt;width:210pt;height:94.2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">
                <v:textbox>
                  <w:txbxContent>
                    <w:p w14:paraId="2C4F37C7" w14:textId="561CB588" w:rsidR="00073EA7" w:rsidRPr="00E54E7C" w:rsidRDefault="00073EA7">
                      <w:pPr>
                        <w:rPr>
                          <w:color w:val="0070C0"/>
                          <w:sz w:val="144"/>
                          <w:szCs w:val="144"/>
                        </w:rPr>
                      </w:pPr>
                      <w:r w:rsidRPr="00E54E7C">
                        <w:rPr>
                          <w:color w:val="0070C0"/>
                          <w:sz w:val="144"/>
                          <w:szCs w:val="144"/>
                        </w:rPr>
                        <w:t>RUL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1D75D8E" wp14:editId="4D6C1867">
            <wp:simplePos x="0" y="0"/>
            <wp:positionH relativeFrom="margin">
              <wp:align>center</wp:align>
            </wp:positionH>
            <wp:positionV relativeFrom="paragraph">
              <wp:posOffset>3002280</wp:posOffset>
            </wp:positionV>
            <wp:extent cx="7314053" cy="3146425"/>
            <wp:effectExtent l="0" t="0" r="127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4053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B0E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DG2NDcwNjO3MDdR0lEKTi0uzszPAykwrAUA7+lKdywAAAA="/>
  </w:docVars>
  <w:rsids>
    <w:rsidRoot w:val="00073EA7"/>
    <w:rsid w:val="00073EA7"/>
    <w:rsid w:val="00262615"/>
    <w:rsid w:val="0040726E"/>
    <w:rsid w:val="00AB0E97"/>
    <w:rsid w:val="00E54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60164"/>
  <w15:chartTrackingRefBased/>
  <w15:docId w15:val="{551A8299-BFD7-4E08-BD41-DDA53B896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ima Ifarm</dc:creator>
  <cp:keywords/>
  <dc:description/>
  <cp:lastModifiedBy>Fathima Ifarm</cp:lastModifiedBy>
  <cp:revision>5</cp:revision>
  <cp:lastPrinted>2021-12-18T15:25:00Z</cp:lastPrinted>
  <dcterms:created xsi:type="dcterms:W3CDTF">2021-12-18T00:13:00Z</dcterms:created>
  <dcterms:modified xsi:type="dcterms:W3CDTF">2021-12-18T15:26:00Z</dcterms:modified>
</cp:coreProperties>
</file>